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BE062" w14:textId="4A8DFED5" w:rsidR="00470648" w:rsidRDefault="00BE7736" w:rsidP="00154F4A">
      <w:pPr>
        <w:tabs>
          <w:tab w:val="right" w:pos="9133"/>
        </w:tabs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74309917" w14:textId="042A8893" w:rsidR="00C85D05" w:rsidRPr="00C85D05" w:rsidRDefault="00C85D05" w:rsidP="00C85D05">
      <w:pPr>
        <w:spacing w:after="0" w:line="259" w:lineRule="auto"/>
        <w:ind w:left="0" w:firstLine="0"/>
      </w:pPr>
    </w:p>
    <w:p w14:paraId="0B05B2E8" w14:textId="2E5FE405" w:rsidR="00994C62" w:rsidRPr="00570DCA" w:rsidRDefault="00994C62" w:rsidP="00852236">
      <w:pPr>
        <w:spacing w:after="0" w:line="240" w:lineRule="auto"/>
        <w:ind w:right="28"/>
        <w:jc w:val="center"/>
        <w:rPr>
          <w:rFonts w:ascii="Verdana" w:hAnsi="Verdana"/>
          <w:b/>
          <w:iCs/>
          <w:color w:val="000000" w:themeColor="text1"/>
          <w:sz w:val="28"/>
          <w:szCs w:val="36"/>
        </w:rPr>
      </w:pPr>
      <w:r w:rsidRPr="00570DCA">
        <w:rPr>
          <w:rFonts w:ascii="Verdana" w:hAnsi="Verdana"/>
          <w:b/>
          <w:iCs/>
          <w:color w:val="000000" w:themeColor="text1"/>
          <w:sz w:val="28"/>
          <w:szCs w:val="36"/>
        </w:rPr>
        <w:t xml:space="preserve">CERTIFICATE OF </w:t>
      </w:r>
      <w:r w:rsidR="00F76F6B" w:rsidRPr="00570DCA">
        <w:rPr>
          <w:rFonts w:ascii="Verdana" w:hAnsi="Verdana"/>
          <w:b/>
          <w:iCs/>
          <w:color w:val="000000" w:themeColor="text1"/>
          <w:sz w:val="28"/>
          <w:szCs w:val="36"/>
        </w:rPr>
        <w:t>ATTENDANCE</w:t>
      </w:r>
      <w:r w:rsidRPr="00570DCA">
        <w:rPr>
          <w:rFonts w:ascii="Verdana" w:hAnsi="Verdana"/>
          <w:b/>
          <w:iCs/>
          <w:color w:val="000000" w:themeColor="text1"/>
          <w:sz w:val="28"/>
          <w:szCs w:val="36"/>
        </w:rPr>
        <w:t xml:space="preserve"> </w:t>
      </w:r>
    </w:p>
    <w:p w14:paraId="6A4E1254" w14:textId="77777777" w:rsidR="00F25800" w:rsidRDefault="00F25800" w:rsidP="00852236">
      <w:pPr>
        <w:spacing w:after="0" w:line="240" w:lineRule="auto"/>
        <w:ind w:right="28"/>
        <w:jc w:val="center"/>
        <w:rPr>
          <w:rFonts w:ascii="Verdana" w:hAnsi="Verdana"/>
          <w:bCs/>
          <w:i/>
          <w:color w:val="000000" w:themeColor="text1"/>
          <w:sz w:val="24"/>
          <w:szCs w:val="28"/>
        </w:rPr>
      </w:pPr>
    </w:p>
    <w:p w14:paraId="1D027785" w14:textId="77777777" w:rsidR="00FC497D" w:rsidRPr="00FB3C19" w:rsidRDefault="00FC497D" w:rsidP="00FC497D">
      <w:pPr>
        <w:spacing w:after="0" w:line="240" w:lineRule="auto"/>
        <w:ind w:right="28"/>
        <w:rPr>
          <w:rFonts w:ascii="Verdana" w:eastAsia="Times New Roman" w:hAnsi="Verdana"/>
          <w:bCs/>
          <w:color w:val="000000" w:themeColor="text1"/>
          <w:szCs w:val="28"/>
          <w:lang w:val="en-GB"/>
        </w:rPr>
      </w:pPr>
    </w:p>
    <w:p w14:paraId="616B42F7" w14:textId="5853250F" w:rsidR="000837BF" w:rsidRPr="00570DCA" w:rsidRDefault="00AC726D" w:rsidP="0094036C">
      <w:pPr>
        <w:spacing w:after="120" w:line="240" w:lineRule="auto"/>
        <w:ind w:right="28" w:firstLine="17"/>
        <w:rPr>
          <w:rFonts w:ascii="Verdana" w:hAnsi="Verdana"/>
          <w:b/>
          <w:bCs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bCs/>
          <w:noProof/>
          <w:color w:val="002060"/>
          <w:sz w:val="24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CED4F6D" wp14:editId="050B782F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859138" id="Düz Bağlayıcı 9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" strokecolor="#002060" strokeweight="1.5pt">
                <v:stroke joinstyle="miter"/>
              </v:line>
            </w:pict>
          </mc:Fallback>
        </mc:AlternateContent>
      </w:r>
      <w:r w:rsidR="00F25800" w:rsidRPr="00570DCA">
        <w:rPr>
          <w:rFonts w:ascii="Verdana" w:hAnsi="Verdana"/>
          <w:b/>
          <w:bCs/>
          <w:i/>
          <w:color w:val="auto"/>
          <w:sz w:val="24"/>
        </w:rPr>
        <w:t>HOST INSTITUTION</w:t>
      </w:r>
    </w:p>
    <w:p w14:paraId="29B87873" w14:textId="77777777" w:rsidR="0094036C" w:rsidRPr="00570DCA" w:rsidRDefault="0094036C" w:rsidP="00C85D05">
      <w:pPr>
        <w:spacing w:after="0" w:line="240" w:lineRule="auto"/>
        <w:ind w:right="28" w:firstLine="17"/>
        <w:rPr>
          <w:rFonts w:ascii="Verdana" w:hAnsi="Verdana"/>
          <w:b/>
          <w:bCs/>
          <w:i/>
          <w:color w:val="auto"/>
          <w:sz w:val="18"/>
          <w:szCs w:val="18"/>
        </w:rPr>
      </w:pPr>
    </w:p>
    <w:p w14:paraId="39933EAA" w14:textId="7BB3387F" w:rsidR="00780AC5" w:rsidRPr="00570DCA" w:rsidRDefault="00780AC5" w:rsidP="00C85D05">
      <w:pPr>
        <w:pStyle w:val="Default"/>
        <w:ind w:left="142"/>
        <w:rPr>
          <w:rFonts w:ascii="Verdana" w:hAnsi="Verdana"/>
          <w:b/>
          <w:bCs/>
          <w:color w:val="002060"/>
          <w:sz w:val="6"/>
          <w:szCs w:val="18"/>
        </w:rPr>
      </w:pPr>
    </w:p>
    <w:p w14:paraId="777FFDDA" w14:textId="08C1912F" w:rsidR="00780AC5" w:rsidRPr="00570DCA" w:rsidRDefault="00780AC5" w:rsidP="00811C6C">
      <w:pPr>
        <w:pStyle w:val="Default"/>
        <w:spacing w:line="480" w:lineRule="auto"/>
        <w:ind w:left="142"/>
        <w:rPr>
          <w:rFonts w:ascii="Verdana" w:hAnsi="Verdana"/>
          <w:b/>
          <w:bCs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61F8197" wp14:editId="7CA33E1D">
                <wp:simplePos x="0" y="0"/>
                <wp:positionH relativeFrom="column">
                  <wp:posOffset>1276350</wp:posOffset>
                </wp:positionH>
                <wp:positionV relativeFrom="paragraph">
                  <wp:posOffset>133350</wp:posOffset>
                </wp:positionV>
                <wp:extent cx="5171440" cy="0"/>
                <wp:effectExtent l="0" t="0" r="0" b="0"/>
                <wp:wrapNone/>
                <wp:docPr id="19" name="Düz Bağlayıc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14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07CC2" id="Düz Bağlayıcı 19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10.5pt" to="507.7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" strokecolor="black [3213]" strokeweight=".5pt">
                <v:stroke joinstyle="miter"/>
              </v:line>
            </w:pict>
          </mc:Fallback>
        </mc:AlternateConten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 xml:space="preserve">Name of </w:t>
      </w:r>
      <w:r w:rsidR="00962DEE" w:rsidRPr="00570DCA">
        <w:rPr>
          <w:rFonts w:ascii="Verdana" w:hAnsi="Verdana"/>
          <w:b/>
          <w:bCs/>
          <w:i/>
          <w:color w:val="auto"/>
          <w:sz w:val="18"/>
          <w:szCs w:val="18"/>
        </w:rPr>
        <w:t>institution:</w: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 xml:space="preserve"> </w:t>
      </w:r>
    </w:p>
    <w:p w14:paraId="31B26F5A" w14:textId="04EB7EA9" w:rsidR="00FC497D" w:rsidRPr="00570DCA" w:rsidRDefault="00780AC5" w:rsidP="00811C6C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8716B55" wp14:editId="5A7350B4">
                <wp:simplePos x="0" y="0"/>
                <wp:positionH relativeFrom="column">
                  <wp:posOffset>1028701</wp:posOffset>
                </wp:positionH>
                <wp:positionV relativeFrom="paragraph">
                  <wp:posOffset>113030</wp:posOffset>
                </wp:positionV>
                <wp:extent cx="5419090" cy="9525"/>
                <wp:effectExtent l="0" t="0" r="29210" b="28575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909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D4FC65" id="Düz Bağlayıcı 20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pt,8.9pt" to="507.7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" strokecolor="black [3213]" strokeweight=".5pt">
                <v:stroke joinstyle="miter"/>
              </v:line>
            </w:pict>
          </mc:Fallback>
        </mc:AlternateContent>
      </w:r>
      <w:r w:rsidR="00962DEE" w:rsidRPr="00570DCA">
        <w:rPr>
          <w:rFonts w:ascii="Verdana" w:hAnsi="Verdana"/>
          <w:b/>
          <w:bCs/>
          <w:i/>
          <w:color w:val="auto"/>
          <w:sz w:val="18"/>
          <w:szCs w:val="18"/>
        </w:rPr>
        <w:t>Erasmus code</w:t>
      </w:r>
      <w:r w:rsidR="00FC497D" w:rsidRPr="00570DCA">
        <w:rPr>
          <w:rFonts w:ascii="Verdana" w:hAnsi="Verdana"/>
          <w:b/>
          <w:bCs/>
          <w:i/>
          <w:color w:val="auto"/>
          <w:sz w:val="18"/>
          <w:szCs w:val="18"/>
        </w:rPr>
        <w:t>:</w:t>
      </w:r>
      <w:r w:rsidR="00FC497D" w:rsidRPr="00570DCA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14:paraId="7C015FF4" w14:textId="5966D0EA" w:rsidR="00811C6C" w:rsidRPr="00570DCA" w:rsidRDefault="00811C6C" w:rsidP="00811C6C">
      <w:pPr>
        <w:spacing w:after="0" w:line="480" w:lineRule="auto"/>
        <w:ind w:left="142" w:right="28" w:firstLine="0"/>
        <w:rPr>
          <w:rFonts w:ascii="Verdana" w:hAnsi="Verdana"/>
          <w:b/>
          <w:bCs/>
          <w:sz w:val="18"/>
          <w:szCs w:val="18"/>
        </w:rPr>
      </w:pPr>
      <w:r w:rsidRPr="00570DCA">
        <w:rPr>
          <w:rFonts w:ascii="Verdana" w:hAnsi="Verdana"/>
          <w:b/>
          <w:bCs/>
          <w:noProof/>
          <w:color w:val="002060"/>
          <w:sz w:val="18"/>
          <w:szCs w:val="1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BCB12CB" wp14:editId="293796B2">
                <wp:simplePos x="0" y="0"/>
                <wp:positionH relativeFrom="column">
                  <wp:posOffset>933451</wp:posOffset>
                </wp:positionH>
                <wp:positionV relativeFrom="paragraph">
                  <wp:posOffset>111125</wp:posOffset>
                </wp:positionV>
                <wp:extent cx="5514340" cy="9525"/>
                <wp:effectExtent l="0" t="0" r="29210" b="28575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1434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3B2D89" id="Düz Bağlayıcı 21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5pt,8.75pt" to="507.7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" strokecolor="black [3213]" strokeweight=".5pt">
                <v:stroke joinstyle="miter"/>
              </v:line>
            </w:pict>
          </mc:Fallback>
        </mc:AlternateContent>
      </w:r>
      <w:r w:rsidRPr="00570DCA">
        <w:rPr>
          <w:rFonts w:ascii="Verdana" w:hAnsi="Verdana"/>
          <w:b/>
          <w:bCs/>
          <w:i/>
          <w:color w:val="auto"/>
          <w:sz w:val="18"/>
          <w:szCs w:val="18"/>
        </w:rPr>
        <w:t>Department:</w:t>
      </w:r>
      <w:r w:rsidRPr="00570DCA">
        <w:rPr>
          <w:rFonts w:ascii="Verdana" w:hAnsi="Verdana"/>
          <w:b/>
          <w:bCs/>
          <w:color w:val="auto"/>
          <w:sz w:val="18"/>
          <w:szCs w:val="18"/>
        </w:rPr>
        <w:t xml:space="preserve"> </w:t>
      </w:r>
    </w:p>
    <w:p w14:paraId="7960F445" w14:textId="007B7CB4" w:rsidR="00C85D05" w:rsidRPr="00811C6C" w:rsidRDefault="00C85D05" w:rsidP="00C85D05">
      <w:pPr>
        <w:spacing w:after="0" w:line="240" w:lineRule="auto"/>
        <w:ind w:left="142" w:right="28" w:firstLine="0"/>
        <w:rPr>
          <w:rFonts w:ascii="Verdana" w:eastAsia="Times New Roman" w:hAnsi="Verdana"/>
          <w:color w:val="002060"/>
          <w:sz w:val="18"/>
          <w:szCs w:val="18"/>
        </w:rPr>
      </w:pPr>
    </w:p>
    <w:p w14:paraId="45C328FC" w14:textId="422B581C" w:rsidR="006457D1" w:rsidRPr="00811C6C" w:rsidRDefault="006457D1" w:rsidP="006457D1">
      <w:pPr>
        <w:pStyle w:val="Default"/>
        <w:rPr>
          <w:rFonts w:ascii="Verdana" w:hAnsi="Verdana"/>
          <w:sz w:val="18"/>
          <w:szCs w:val="18"/>
          <w:lang w:val="es-ES"/>
        </w:rPr>
      </w:pPr>
    </w:p>
    <w:p w14:paraId="14ECAE6B" w14:textId="1D2AB056" w:rsidR="006457D1" w:rsidRPr="00570DCA" w:rsidRDefault="006457D1" w:rsidP="006457D1">
      <w:pPr>
        <w:spacing w:after="120" w:line="240" w:lineRule="auto"/>
        <w:ind w:right="28" w:firstLine="17"/>
        <w:rPr>
          <w:rFonts w:ascii="Verdana" w:hAnsi="Verdana"/>
          <w:b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noProof/>
          <w:color w:val="002060"/>
          <w:sz w:val="28"/>
          <w:szCs w:val="48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EC017B" wp14:editId="3701B7E2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0" name="Düz Bağlayıcı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CE40B0" id="Düz Bağlayıcı 10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z0me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 w:rsidRPr="00570DCA">
        <w:rPr>
          <w:rFonts w:ascii="Verdana" w:hAnsi="Verdana"/>
          <w:b/>
          <w:i/>
          <w:color w:val="auto"/>
          <w:sz w:val="24"/>
        </w:rPr>
        <w:t>MOBILITY TYPE</w:t>
      </w:r>
    </w:p>
    <w:p w14:paraId="13E00A02" w14:textId="77777777" w:rsidR="006457D1" w:rsidRPr="0000709D" w:rsidRDefault="006457D1" w:rsidP="006457D1">
      <w:pPr>
        <w:pStyle w:val="Default"/>
        <w:rPr>
          <w:lang w:val="nl-BE"/>
        </w:rPr>
      </w:pPr>
    </w:p>
    <w:p w14:paraId="5EC07709" w14:textId="30EA4FF0" w:rsidR="00EC02E0" w:rsidRPr="0000709D" w:rsidRDefault="006457D1" w:rsidP="00932E48">
      <w:pPr>
        <w:pStyle w:val="Default"/>
        <w:ind w:left="284" w:hanging="142"/>
        <w:rPr>
          <w:rFonts w:ascii="Verdana" w:hAnsi="Verdana"/>
          <w:color w:val="002060"/>
          <w:sz w:val="18"/>
          <w:szCs w:val="18"/>
          <w:lang w:val="nl-BE"/>
        </w:rPr>
      </w:pPr>
      <w:r w:rsidRPr="0000709D">
        <w:rPr>
          <w:rFonts w:ascii="Verdana" w:hAnsi="Verdana" w:cs="Wingdings"/>
          <w:color w:val="002060"/>
          <w:sz w:val="18"/>
          <w:szCs w:val="18"/>
        </w:rPr>
        <w:t></w:t>
      </w:r>
      <w:r w:rsidR="0000709D" w:rsidRPr="0000709D">
        <w:rPr>
          <w:rFonts w:ascii="Verdana" w:hAnsi="Verdana"/>
          <w:color w:val="002060"/>
          <w:sz w:val="18"/>
          <w:szCs w:val="18"/>
          <w:lang w:val="nl-BE"/>
        </w:rPr>
        <w:t xml:space="preserve"> 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>Student mobility for studies (SMS)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00709D" w:rsidRPr="0000709D">
        <w:rPr>
          <w:rFonts w:ascii="Verdana" w:hAnsi="Verdana"/>
          <w:color w:val="002060"/>
          <w:sz w:val="18"/>
          <w:szCs w:val="18"/>
          <w:lang w:val="nl-BE"/>
        </w:rPr>
        <w:t xml:space="preserve">                             </w:t>
      </w:r>
      <w:r w:rsidR="00932E48" w:rsidRPr="0000709D">
        <w:rPr>
          <w:rFonts w:ascii="Verdana" w:hAnsi="Verdana"/>
          <w:color w:val="002060"/>
          <w:sz w:val="18"/>
          <w:szCs w:val="18"/>
          <w:lang w:val="nl-BE"/>
        </w:rPr>
        <w:t xml:space="preserve">    </w:t>
      </w:r>
      <w:r w:rsidR="00EC02E0" w:rsidRPr="0000709D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00709D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>Staff mobility for teaching assignments (STA)</w:t>
      </w:r>
    </w:p>
    <w:p w14:paraId="533F3D43" w14:textId="510A0A2C" w:rsidR="00EC02E0" w:rsidRPr="0000709D" w:rsidRDefault="00932E48" w:rsidP="00932E48">
      <w:pPr>
        <w:pStyle w:val="Default"/>
        <w:ind w:left="284" w:hanging="142"/>
        <w:rPr>
          <w:rFonts w:ascii="Verdana" w:hAnsi="Verdana"/>
          <w:i/>
          <w:color w:val="000000" w:themeColor="text1"/>
          <w:sz w:val="18"/>
          <w:szCs w:val="18"/>
        </w:rPr>
      </w:pPr>
      <w:r w:rsidRPr="0000709D">
        <w:rPr>
          <w:rFonts w:ascii="Verdana" w:hAnsi="Verdana"/>
          <w:color w:val="002060"/>
          <w:sz w:val="18"/>
          <w:szCs w:val="18"/>
          <w:lang w:val="nl-BE"/>
        </w:rPr>
        <w:t xml:space="preserve">   </w:t>
      </w:r>
      <w:r w:rsidR="002511F2" w:rsidRPr="0000709D">
        <w:rPr>
          <w:rFonts w:ascii="Verdana" w:hAnsi="Verdana"/>
          <w:color w:val="002060"/>
          <w:sz w:val="18"/>
          <w:szCs w:val="18"/>
          <w:lang w:val="nl-BE"/>
        </w:rPr>
        <w:t xml:space="preserve"> </w:t>
      </w:r>
      <w:r w:rsidR="00776635" w:rsidRPr="0000709D">
        <w:rPr>
          <w:rFonts w:ascii="Verdana" w:hAnsi="Verdana"/>
          <w:color w:val="002060"/>
          <w:sz w:val="18"/>
          <w:szCs w:val="18"/>
        </w:rPr>
        <w:tab/>
      </w:r>
      <w:r w:rsidR="00776635" w:rsidRPr="0000709D">
        <w:rPr>
          <w:rFonts w:ascii="Verdana" w:hAnsi="Verdana"/>
          <w:color w:val="002060"/>
          <w:sz w:val="18"/>
          <w:szCs w:val="18"/>
        </w:rPr>
        <w:tab/>
      </w:r>
      <w:r w:rsidR="00776635" w:rsidRPr="0000709D">
        <w:rPr>
          <w:rFonts w:ascii="Verdana" w:hAnsi="Verdana"/>
          <w:color w:val="002060"/>
          <w:sz w:val="18"/>
          <w:szCs w:val="18"/>
        </w:rPr>
        <w:tab/>
      </w:r>
      <w:r w:rsidRPr="0000709D">
        <w:rPr>
          <w:rFonts w:ascii="Verdana" w:hAnsi="Verdana"/>
          <w:color w:val="002060"/>
          <w:sz w:val="18"/>
          <w:szCs w:val="18"/>
        </w:rPr>
        <w:t xml:space="preserve"> </w:t>
      </w:r>
    </w:p>
    <w:p w14:paraId="69597EF5" w14:textId="77777777" w:rsidR="00EC02E0" w:rsidRPr="0000709D" w:rsidRDefault="00EC02E0" w:rsidP="00932E48">
      <w:pPr>
        <w:pStyle w:val="Default"/>
        <w:ind w:left="284" w:hanging="142"/>
        <w:rPr>
          <w:rFonts w:ascii="Verdana" w:hAnsi="Verdana"/>
          <w:color w:val="002060"/>
          <w:sz w:val="18"/>
          <w:szCs w:val="18"/>
        </w:rPr>
      </w:pPr>
    </w:p>
    <w:p w14:paraId="046F8BF9" w14:textId="674D3CDD" w:rsidR="00776635" w:rsidRPr="0000709D" w:rsidRDefault="006457D1" w:rsidP="00932E48">
      <w:pPr>
        <w:pStyle w:val="Default"/>
        <w:ind w:left="284" w:hanging="142"/>
        <w:rPr>
          <w:rFonts w:ascii="Verdana" w:hAnsi="Verdana"/>
          <w:color w:val="002060"/>
          <w:sz w:val="18"/>
          <w:szCs w:val="18"/>
        </w:rPr>
      </w:pPr>
      <w:r w:rsidRPr="0000709D">
        <w:rPr>
          <w:rFonts w:ascii="Verdana" w:hAnsi="Verdana" w:cs="Wingdings"/>
          <w:color w:val="002060"/>
          <w:sz w:val="18"/>
          <w:szCs w:val="18"/>
        </w:rPr>
        <w:t></w:t>
      </w:r>
      <w:r w:rsidR="0000709D" w:rsidRPr="0000709D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>Student mobility for training (SMT)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ab/>
      </w:r>
      <w:r w:rsidR="0000709D" w:rsidRPr="0000709D">
        <w:rPr>
          <w:rFonts w:ascii="Verdana" w:hAnsi="Verdana"/>
          <w:color w:val="002060"/>
          <w:sz w:val="18"/>
          <w:szCs w:val="18"/>
        </w:rPr>
        <w:t xml:space="preserve">                 </w:t>
      </w:r>
      <w:r w:rsidR="004323CF" w:rsidRPr="0000709D">
        <w:rPr>
          <w:rFonts w:ascii="Verdana" w:hAnsi="Verdana"/>
          <w:color w:val="002060"/>
          <w:sz w:val="18"/>
          <w:szCs w:val="18"/>
        </w:rPr>
        <w:t xml:space="preserve">   </w:t>
      </w:r>
      <w:r w:rsidR="0000709D">
        <w:rPr>
          <w:rFonts w:ascii="Verdana" w:hAnsi="Verdana"/>
          <w:color w:val="002060"/>
          <w:sz w:val="18"/>
          <w:szCs w:val="18"/>
        </w:rPr>
        <w:t xml:space="preserve">            </w:t>
      </w:r>
      <w:r w:rsidR="00932E48" w:rsidRPr="0000709D">
        <w:rPr>
          <w:rFonts w:ascii="Verdana" w:hAnsi="Verdana"/>
          <w:color w:val="002060"/>
          <w:sz w:val="18"/>
          <w:szCs w:val="18"/>
        </w:rPr>
        <w:t xml:space="preserve"> </w:t>
      </w:r>
      <w:r w:rsidR="00776635" w:rsidRPr="0000709D">
        <w:rPr>
          <w:rFonts w:ascii="Verdana" w:hAnsi="Verdana" w:cs="Wingdings"/>
          <w:color w:val="002060"/>
          <w:sz w:val="18"/>
          <w:szCs w:val="18"/>
        </w:rPr>
        <w:t></w:t>
      </w:r>
      <w:r w:rsidR="00932E48" w:rsidRPr="0000709D">
        <w:rPr>
          <w:rFonts w:ascii="Verdana" w:hAnsi="Verdana" w:cs="Wingdings"/>
          <w:color w:val="002060"/>
          <w:sz w:val="18"/>
          <w:szCs w:val="18"/>
        </w:rPr>
        <w:t xml:space="preserve"> </w:t>
      </w:r>
      <w:r w:rsidR="0000709D" w:rsidRPr="0000709D">
        <w:rPr>
          <w:rFonts w:ascii="Verdana" w:hAnsi="Verdana"/>
          <w:i/>
          <w:color w:val="000000" w:themeColor="text1"/>
          <w:sz w:val="18"/>
          <w:szCs w:val="18"/>
        </w:rPr>
        <w:t>Staff mobility for training (STT)</w:t>
      </w:r>
    </w:p>
    <w:p w14:paraId="03A95AA2" w14:textId="4122DCC5" w:rsidR="006457D1" w:rsidRPr="004323CF" w:rsidRDefault="002511F2" w:rsidP="00932E48">
      <w:pPr>
        <w:spacing w:after="0" w:line="240" w:lineRule="auto"/>
        <w:ind w:left="284" w:right="28" w:firstLine="0"/>
        <w:rPr>
          <w:rFonts w:ascii="Verdana" w:eastAsia="Times New Roman" w:hAnsi="Verdana"/>
          <w:i/>
          <w:color w:val="002060"/>
          <w:sz w:val="28"/>
          <w:szCs w:val="36"/>
          <w:lang w:val="en-GB"/>
        </w:rPr>
      </w:pPr>
      <w:r w:rsidRPr="004323CF">
        <w:rPr>
          <w:rFonts w:ascii="Verdana" w:hAnsi="Verdana"/>
          <w:color w:val="002060"/>
          <w:sz w:val="18"/>
          <w:szCs w:val="18"/>
          <w:lang w:val="en-GB"/>
        </w:rPr>
        <w:t xml:space="preserve">  </w:t>
      </w:r>
      <w:r w:rsidR="00932E48" w:rsidRPr="004323CF">
        <w:rPr>
          <w:rFonts w:ascii="Verdana" w:hAnsi="Verdana"/>
          <w:i/>
          <w:color w:val="000000" w:themeColor="text1"/>
          <w:sz w:val="18"/>
          <w:szCs w:val="18"/>
        </w:rPr>
        <w:tab/>
      </w:r>
    </w:p>
    <w:p w14:paraId="1C6BC7EE" w14:textId="770511BA" w:rsidR="006457D1" w:rsidRDefault="006457D1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28"/>
          <w:szCs w:val="36"/>
          <w:lang w:val="en-GB"/>
        </w:rPr>
      </w:pPr>
    </w:p>
    <w:p w14:paraId="1885F5D9" w14:textId="66354140" w:rsidR="00C51477" w:rsidRPr="00811C6C" w:rsidRDefault="00C51477" w:rsidP="00932E48">
      <w:pPr>
        <w:spacing w:after="0" w:line="240" w:lineRule="auto"/>
        <w:ind w:left="284" w:right="28" w:hanging="142"/>
        <w:rPr>
          <w:rFonts w:ascii="Verdana" w:eastAsia="Times New Roman" w:hAnsi="Verdana"/>
          <w:color w:val="002060"/>
          <w:sz w:val="18"/>
          <w:szCs w:val="36"/>
          <w:lang w:val="en-GB"/>
        </w:rPr>
      </w:pPr>
    </w:p>
    <w:p w14:paraId="5706B74F" w14:textId="09BB952F" w:rsidR="00C51477" w:rsidRPr="00570DCA" w:rsidRDefault="00C51477" w:rsidP="00C51477">
      <w:pPr>
        <w:spacing w:after="120" w:line="240" w:lineRule="auto"/>
        <w:ind w:right="28" w:firstLine="17"/>
        <w:rPr>
          <w:rFonts w:ascii="Verdana" w:hAnsi="Verdana"/>
          <w:b/>
          <w:i/>
          <w:color w:val="auto"/>
          <w:sz w:val="24"/>
        </w:rPr>
      </w:pPr>
      <w:r w:rsidRPr="00570DCA">
        <w:rPr>
          <w:rFonts w:ascii="Verdana" w:eastAsia="Times New Roman" w:hAnsi="Verdana"/>
          <w:b/>
          <w:noProof/>
          <w:color w:val="002060"/>
          <w:sz w:val="24"/>
          <w:lang w:val="tr-TR" w:eastAsia="tr-TR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C9E2A6" wp14:editId="0908A3E5">
                <wp:simplePos x="0" y="0"/>
                <wp:positionH relativeFrom="column">
                  <wp:posOffset>102636</wp:posOffset>
                </wp:positionH>
                <wp:positionV relativeFrom="paragraph">
                  <wp:posOffset>219658</wp:posOffset>
                </wp:positionV>
                <wp:extent cx="6412463" cy="4665"/>
                <wp:effectExtent l="0" t="0" r="26670" b="33655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2463" cy="466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347924" id="Düz Bağlayıcı 11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pt,17.3pt" to="513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" strokecolor="#002060" strokeweight="1.5pt">
                <v:stroke joinstyle="miter"/>
              </v:line>
            </w:pict>
          </mc:Fallback>
        </mc:AlternateContent>
      </w:r>
      <w:r w:rsidR="00042511" w:rsidRPr="00570DCA">
        <w:rPr>
          <w:rFonts w:ascii="Verdana" w:hAnsi="Verdana"/>
          <w:b/>
          <w:i/>
          <w:color w:val="auto"/>
          <w:sz w:val="24"/>
        </w:rPr>
        <w:t>CONFIRMATION</w:t>
      </w:r>
    </w:p>
    <w:p w14:paraId="37B347A3" w14:textId="5591AB0D" w:rsidR="00C51477" w:rsidRPr="00570DCA" w:rsidRDefault="00C51477" w:rsidP="00C51477">
      <w:pPr>
        <w:pStyle w:val="Default"/>
        <w:rPr>
          <w:b/>
          <w:lang w:val="nl-BE"/>
        </w:rPr>
      </w:pPr>
    </w:p>
    <w:p w14:paraId="63FFC8F1" w14:textId="7C56D98D" w:rsidR="0067695B" w:rsidRPr="00570DCA" w:rsidRDefault="0067695B" w:rsidP="00D601D5">
      <w:pPr>
        <w:pStyle w:val="Default"/>
        <w:ind w:left="142"/>
        <w:rPr>
          <w:rFonts w:ascii="Verdana" w:hAnsi="Verdana"/>
          <w:b/>
          <w:i/>
          <w:sz w:val="18"/>
          <w:szCs w:val="18"/>
          <w:lang w:val="nl-BE"/>
        </w:rPr>
      </w:pPr>
      <w:r w:rsidRPr="00570DCA">
        <w:rPr>
          <w:rFonts w:ascii="Verdana" w:hAnsi="Verdana"/>
          <w:b/>
          <w:i/>
          <w:sz w:val="18"/>
          <w:szCs w:val="18"/>
          <w:lang w:val="nl-BE"/>
        </w:rPr>
        <w:t>We hereby confirm that</w:t>
      </w:r>
    </w:p>
    <w:p w14:paraId="3FBDDCFC" w14:textId="77777777" w:rsidR="006A188A" w:rsidRPr="00570DCA" w:rsidRDefault="006A188A" w:rsidP="00D601D5">
      <w:pPr>
        <w:pStyle w:val="Default"/>
        <w:ind w:left="142"/>
        <w:rPr>
          <w:rFonts w:ascii="Verdana" w:hAnsi="Verdana"/>
          <w:b/>
          <w:i/>
          <w:sz w:val="18"/>
          <w:szCs w:val="18"/>
          <w:lang w:val="nl-BE"/>
        </w:rPr>
      </w:pPr>
    </w:p>
    <w:p w14:paraId="7ADBF981" w14:textId="07527F36" w:rsidR="0067695B" w:rsidRPr="00570DCA" w:rsidRDefault="0067695B" w:rsidP="00D601D5">
      <w:pPr>
        <w:pStyle w:val="Default"/>
        <w:rPr>
          <w:rFonts w:ascii="Verdana" w:hAnsi="Verdana"/>
          <w:b/>
          <w:color w:val="002060"/>
          <w:sz w:val="10"/>
          <w:szCs w:val="10"/>
        </w:rPr>
      </w:pPr>
    </w:p>
    <w:p w14:paraId="6DE1A5C6" w14:textId="2AE5003E" w:rsidR="003759F9" w:rsidRPr="00570DCA" w:rsidRDefault="00A40D26" w:rsidP="003759F9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698CE5" wp14:editId="016B1F74">
                <wp:simplePos x="0" y="0"/>
                <wp:positionH relativeFrom="margin">
                  <wp:align>right</wp:align>
                </wp:positionH>
                <wp:positionV relativeFrom="paragraph">
                  <wp:posOffset>132715</wp:posOffset>
                </wp:positionV>
                <wp:extent cx="4305300" cy="9525"/>
                <wp:effectExtent l="0" t="0" r="19050" b="28575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053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62C22F" id="Düz Bağlayıcı 1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7.8pt,10.45pt" to="626.8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3759F9" w:rsidRPr="00570DCA">
        <w:rPr>
          <w:rFonts w:ascii="Verdana" w:hAnsi="Verdana"/>
          <w:b/>
          <w:i/>
          <w:sz w:val="18"/>
          <w:szCs w:val="18"/>
        </w:rPr>
        <w:t>First and last name</w:t>
      </w:r>
      <w:r w:rsidR="003759F9" w:rsidRPr="00570DCA">
        <w:rPr>
          <w:rFonts w:ascii="Verdana" w:hAnsi="Verdana"/>
          <w:b/>
          <w:sz w:val="18"/>
          <w:szCs w:val="18"/>
        </w:rPr>
        <w:t xml:space="preserve">: </w:t>
      </w:r>
    </w:p>
    <w:p w14:paraId="77E970DF" w14:textId="77777777" w:rsidR="00570DCA" w:rsidRPr="00570DCA" w:rsidRDefault="00570DCA" w:rsidP="003759F9">
      <w:pPr>
        <w:pStyle w:val="Default"/>
        <w:ind w:left="142"/>
        <w:rPr>
          <w:rFonts w:ascii="Verdana" w:hAnsi="Verdana"/>
          <w:b/>
          <w:color w:val="002060"/>
          <w:sz w:val="18"/>
          <w:szCs w:val="18"/>
          <w:lang w:val="es-ES"/>
        </w:rPr>
      </w:pPr>
    </w:p>
    <w:p w14:paraId="003E8F7A" w14:textId="17063FD6" w:rsidR="00570DCA" w:rsidRPr="00570DCA" w:rsidRDefault="00FC51DB" w:rsidP="00570DCA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B5A3CD6" wp14:editId="4A825E00">
                <wp:simplePos x="0" y="0"/>
                <wp:positionH relativeFrom="margin">
                  <wp:posOffset>3971924</wp:posOffset>
                </wp:positionH>
                <wp:positionV relativeFrom="paragraph">
                  <wp:posOffset>111760</wp:posOffset>
                </wp:positionV>
                <wp:extent cx="2671445" cy="0"/>
                <wp:effectExtent l="0" t="0" r="0" b="0"/>
                <wp:wrapNone/>
                <wp:docPr id="16" name="Düz Bağlayıcı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7144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54F9C" id="Düz Bağlayıcı 16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2.75pt,8.8pt" to="523.1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570DCA" w:rsidRPr="00570DCA">
        <w:rPr>
          <w:rFonts w:ascii="Verdana" w:hAnsi="Verdana"/>
          <w:b/>
          <w:i/>
          <w:sz w:val="18"/>
          <w:szCs w:val="18"/>
        </w:rPr>
        <w:t xml:space="preserve">Name of </w:t>
      </w:r>
      <w:r w:rsidR="004E3406" w:rsidRPr="00570DCA">
        <w:rPr>
          <w:rFonts w:ascii="Verdana" w:hAnsi="Verdana"/>
          <w:b/>
          <w:i/>
          <w:sz w:val="18"/>
          <w:szCs w:val="18"/>
        </w:rPr>
        <w:t>Home institution and Erasmus code</w:t>
      </w:r>
      <w:r w:rsidR="00570DCA" w:rsidRPr="00570DCA">
        <w:rPr>
          <w:rFonts w:ascii="Verdana" w:hAnsi="Verdana"/>
          <w:b/>
          <w:i/>
          <w:sz w:val="18"/>
          <w:szCs w:val="18"/>
        </w:rPr>
        <w:t xml:space="preserve"> (if applicable)</w:t>
      </w:r>
      <w:r w:rsidR="004E3406" w:rsidRPr="00570DCA">
        <w:rPr>
          <w:rFonts w:ascii="Verdana" w:hAnsi="Verdana"/>
          <w:b/>
          <w:sz w:val="18"/>
          <w:szCs w:val="18"/>
        </w:rPr>
        <w:t xml:space="preserve">: </w:t>
      </w:r>
    </w:p>
    <w:p w14:paraId="3B4EBDD6" w14:textId="78967D66" w:rsidR="00C51477" w:rsidRPr="00570DCA" w:rsidRDefault="00C51477" w:rsidP="00C51477">
      <w:pPr>
        <w:pStyle w:val="Default"/>
        <w:ind w:left="142"/>
        <w:rPr>
          <w:rFonts w:ascii="Verdana" w:hAnsi="Verdana"/>
          <w:b/>
          <w:color w:val="4F81BC"/>
          <w:sz w:val="18"/>
          <w:szCs w:val="18"/>
        </w:rPr>
      </w:pPr>
    </w:p>
    <w:p w14:paraId="3E06B14E" w14:textId="4055B601" w:rsidR="006B3AE5" w:rsidRPr="00570DCA" w:rsidRDefault="00570DCA" w:rsidP="00C51477">
      <w:pPr>
        <w:pStyle w:val="Default"/>
        <w:ind w:left="142"/>
        <w:rPr>
          <w:rFonts w:ascii="Verdana" w:hAnsi="Verdana"/>
          <w:b/>
          <w:color w:val="4F81BC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B7E5BB3" wp14:editId="52554E7E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6515100" cy="9525"/>
                <wp:effectExtent l="0" t="0" r="19050" b="28575"/>
                <wp:wrapNone/>
                <wp:docPr id="1751583373" name="Düz Bağlayıcı 1751583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055898" id="Düz Bağlayıcı 175158337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1.8pt,4.95pt" to="974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02181FC9" w14:textId="77777777" w:rsidR="00570DCA" w:rsidRPr="00570DCA" w:rsidRDefault="00570DCA" w:rsidP="00C51477">
      <w:pPr>
        <w:pStyle w:val="Default"/>
        <w:ind w:left="142"/>
        <w:rPr>
          <w:rFonts w:ascii="Verdana" w:hAnsi="Verdana"/>
          <w:b/>
          <w:i/>
          <w:color w:val="000000" w:themeColor="text1"/>
          <w:sz w:val="18"/>
          <w:szCs w:val="18"/>
        </w:rPr>
      </w:pPr>
    </w:p>
    <w:p w14:paraId="59A695D4" w14:textId="3882843E" w:rsidR="00C51477" w:rsidRPr="00570DCA" w:rsidRDefault="00AD45C9" w:rsidP="00C51477">
      <w:pPr>
        <w:pStyle w:val="Default"/>
        <w:ind w:left="142"/>
        <w:rPr>
          <w:rFonts w:ascii="Verdana" w:hAnsi="Verdana"/>
          <w:b/>
          <w:i/>
          <w:color w:val="000000" w:themeColor="text1"/>
          <w:sz w:val="18"/>
          <w:szCs w:val="18"/>
        </w:rPr>
      </w:pP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has completed the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Erasmus+ exchange in the </w:t>
      </w: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below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mentioned </w:t>
      </w:r>
      <w:r w:rsidRPr="00570DCA">
        <w:rPr>
          <w:rFonts w:ascii="Verdana" w:hAnsi="Verdana"/>
          <w:b/>
          <w:i/>
          <w:color w:val="000000" w:themeColor="text1"/>
          <w:sz w:val="18"/>
          <w:szCs w:val="18"/>
        </w:rPr>
        <w:t>dates:</w:t>
      </w:r>
      <w:r w:rsidR="00C51477" w:rsidRPr="00570DCA">
        <w:rPr>
          <w:rFonts w:ascii="Verdana" w:hAnsi="Verdana"/>
          <w:b/>
          <w:i/>
          <w:color w:val="000000" w:themeColor="text1"/>
          <w:sz w:val="18"/>
          <w:szCs w:val="18"/>
        </w:rPr>
        <w:t xml:space="preserve"> </w:t>
      </w:r>
    </w:p>
    <w:p w14:paraId="49061AED" w14:textId="71D38AF5" w:rsidR="006B3AE5" w:rsidRPr="00570DCA" w:rsidRDefault="006B3AE5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5B86C9EB" w14:textId="77777777" w:rsidR="006A188A" w:rsidRPr="00570DCA" w:rsidRDefault="006A188A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602C5206" w14:textId="554AAF26" w:rsidR="00C51477" w:rsidRPr="00570DCA" w:rsidRDefault="00227891" w:rsidP="00573401">
      <w:pPr>
        <w:pStyle w:val="Default"/>
        <w:ind w:left="142"/>
        <w:rPr>
          <w:rFonts w:ascii="Verdana" w:hAnsi="Verdana"/>
          <w:b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51F43B9" wp14:editId="0C960554">
                <wp:simplePos x="0" y="0"/>
                <wp:positionH relativeFrom="margin">
                  <wp:posOffset>1647825</wp:posOffset>
                </wp:positionH>
                <wp:positionV relativeFrom="paragraph">
                  <wp:posOffset>93344</wp:posOffset>
                </wp:positionV>
                <wp:extent cx="4972050" cy="38100"/>
                <wp:effectExtent l="0" t="0" r="19050" b="1905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72050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AF5B6F" id="Düz Bağlayıcı 1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9.75pt,7.35pt" to="521.2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>Start of mobility period</w:t>
      </w:r>
      <w:r w:rsidR="006A188A" w:rsidRPr="00570DCA">
        <w:rPr>
          <w:rFonts w:ascii="Verdana" w:hAnsi="Verdana"/>
          <w:b/>
          <w:i/>
          <w:color w:val="auto"/>
          <w:sz w:val="18"/>
          <w:szCs w:val="18"/>
        </w:rPr>
        <w:t>:</w: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 xml:space="preserve"> </w:t>
      </w:r>
    </w:p>
    <w:p w14:paraId="5069EE85" w14:textId="1D9BB83E" w:rsidR="006A188A" w:rsidRPr="00570DCA" w:rsidRDefault="006A188A" w:rsidP="00573401">
      <w:pPr>
        <w:pStyle w:val="Default"/>
        <w:ind w:left="142"/>
        <w:rPr>
          <w:rFonts w:ascii="Verdana" w:hAnsi="Verdana"/>
          <w:b/>
          <w:color w:val="002060"/>
          <w:sz w:val="10"/>
          <w:szCs w:val="18"/>
        </w:rPr>
      </w:pPr>
    </w:p>
    <w:p w14:paraId="451D86C8" w14:textId="0A359872" w:rsidR="00C51477" w:rsidRPr="00570DCA" w:rsidRDefault="00570DCA" w:rsidP="006A188A">
      <w:pPr>
        <w:pStyle w:val="Default"/>
        <w:ind w:left="142"/>
        <w:rPr>
          <w:rFonts w:ascii="Verdana" w:hAnsi="Verdana"/>
          <w:b/>
          <w:color w:val="002060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6B97B5D" wp14:editId="46CA0B66">
                <wp:simplePos x="0" y="0"/>
                <wp:positionH relativeFrom="margin">
                  <wp:align>right</wp:align>
                </wp:positionH>
                <wp:positionV relativeFrom="paragraph">
                  <wp:posOffset>123824</wp:posOffset>
                </wp:positionV>
                <wp:extent cx="5105400" cy="9525"/>
                <wp:effectExtent l="0" t="0" r="19050" b="28575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4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50623" id="Düz Bağlayıcı 18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8pt,9.75pt" to="752.8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C51477" w:rsidRPr="00570DCA">
        <w:rPr>
          <w:rFonts w:ascii="Verdana" w:hAnsi="Verdana"/>
          <w:b/>
          <w:i/>
          <w:color w:val="auto"/>
          <w:sz w:val="18"/>
          <w:szCs w:val="18"/>
        </w:rPr>
        <w:t>End of mobility period</w:t>
      </w:r>
      <w:r w:rsidR="006A188A" w:rsidRPr="00570DCA">
        <w:rPr>
          <w:rFonts w:ascii="Verdana" w:hAnsi="Verdana"/>
          <w:b/>
          <w:color w:val="auto"/>
          <w:sz w:val="18"/>
          <w:szCs w:val="18"/>
        </w:rPr>
        <w:t>:</w:t>
      </w:r>
    </w:p>
    <w:p w14:paraId="01D03C58" w14:textId="4C483C14" w:rsidR="006B3AE5" w:rsidRPr="00570DCA" w:rsidRDefault="006B3AE5" w:rsidP="006B3AE5">
      <w:pPr>
        <w:pStyle w:val="Default"/>
        <w:rPr>
          <w:rFonts w:ascii="Verdana" w:hAnsi="Verdana"/>
          <w:b/>
          <w:color w:val="002060"/>
          <w:sz w:val="18"/>
          <w:szCs w:val="18"/>
        </w:rPr>
      </w:pPr>
    </w:p>
    <w:p w14:paraId="111CA1B5" w14:textId="56438A32" w:rsidR="006B3AE5" w:rsidRPr="00570DCA" w:rsidRDefault="006B3AE5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</w:p>
    <w:p w14:paraId="45FEA0C5" w14:textId="1688755A" w:rsidR="006B3AE5" w:rsidRPr="00570DCA" w:rsidRDefault="00570DCA" w:rsidP="00C51477">
      <w:pPr>
        <w:pStyle w:val="Default"/>
        <w:ind w:left="142"/>
        <w:rPr>
          <w:rFonts w:ascii="Verdana" w:hAnsi="Verdana"/>
          <w:b/>
          <w:sz w:val="18"/>
          <w:szCs w:val="18"/>
        </w:rPr>
      </w:pPr>
      <w:r w:rsidRPr="00570DCA">
        <w:rPr>
          <w:rFonts w:ascii="Verdana" w:hAnsi="Verdana"/>
          <w:b/>
          <w:sz w:val="18"/>
          <w:szCs w:val="18"/>
        </w:rPr>
        <w:t>Place and date:</w:t>
      </w:r>
    </w:p>
    <w:p w14:paraId="2F794AB6" w14:textId="48022667" w:rsidR="00F9336A" w:rsidRPr="00570DCA" w:rsidRDefault="00592F04" w:rsidP="00570DCA">
      <w:pPr>
        <w:pStyle w:val="Default"/>
        <w:rPr>
          <w:rFonts w:ascii="Verdana" w:hAnsi="Verdana"/>
          <w:b/>
          <w:color w:val="002060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2E0EE3" wp14:editId="29E5D27E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600700" cy="38100"/>
                <wp:effectExtent l="0" t="0" r="19050" b="19050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00700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114B1E" id="Düz Bağlayıcı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89.8pt,.5pt" to="830.8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554E27E" w14:textId="5CF916F0" w:rsidR="00573401" w:rsidRPr="00570DCA" w:rsidRDefault="00573401" w:rsidP="00573401">
      <w:pPr>
        <w:pStyle w:val="Default"/>
        <w:ind w:left="142"/>
        <w:rPr>
          <w:rFonts w:ascii="Verdana" w:hAnsi="Verdana"/>
          <w:b/>
          <w:i/>
          <w:color w:val="auto"/>
          <w:sz w:val="10"/>
          <w:szCs w:val="16"/>
        </w:rPr>
      </w:pPr>
    </w:p>
    <w:p w14:paraId="509B79AC" w14:textId="00CBE235" w:rsidR="00570DCA" w:rsidRPr="00570DCA" w:rsidRDefault="00570DCA" w:rsidP="00570DCA">
      <w:pPr>
        <w:pStyle w:val="Default"/>
        <w:ind w:left="142"/>
        <w:rPr>
          <w:rFonts w:ascii="Verdana" w:hAnsi="Verdana"/>
          <w:b/>
          <w:i/>
          <w:color w:val="auto"/>
          <w:sz w:val="18"/>
          <w:szCs w:val="18"/>
        </w:rPr>
      </w:pPr>
      <w:r w:rsidRPr="00570DCA">
        <w:rPr>
          <w:rFonts w:ascii="Verdana" w:hAnsi="Verdana"/>
          <w:b/>
          <w:noProof/>
          <w:color w:val="002060"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6C2AE5" wp14:editId="3E5D3F72">
                <wp:simplePos x="0" y="0"/>
                <wp:positionH relativeFrom="margin">
                  <wp:posOffset>4419600</wp:posOffset>
                </wp:positionH>
                <wp:positionV relativeFrom="paragraph">
                  <wp:posOffset>132715</wp:posOffset>
                </wp:positionV>
                <wp:extent cx="2219958" cy="19050"/>
                <wp:effectExtent l="0" t="0" r="28575" b="1905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19958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EB6C18" id="Düz Bağlayıcı 13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48pt,10.45pt" to="522.8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570DCA">
        <w:rPr>
          <w:rFonts w:ascii="Verdana" w:hAnsi="Verdana"/>
          <w:b/>
          <w:i/>
          <w:color w:val="auto"/>
          <w:sz w:val="18"/>
          <w:szCs w:val="18"/>
        </w:rPr>
        <w:t xml:space="preserve">Name and position of the authorised person in the host institution: </w:t>
      </w:r>
    </w:p>
    <w:p w14:paraId="67B50E89" w14:textId="721A94D0" w:rsidR="006B3AE5" w:rsidRPr="00570DCA" w:rsidRDefault="006B3AE5" w:rsidP="006B3AE5">
      <w:pPr>
        <w:pStyle w:val="Default"/>
        <w:ind w:left="142"/>
        <w:rPr>
          <w:rFonts w:ascii="Verdana" w:hAnsi="Verdana"/>
          <w:b/>
          <w:color w:val="auto"/>
          <w:sz w:val="18"/>
          <w:szCs w:val="18"/>
        </w:rPr>
      </w:pPr>
    </w:p>
    <w:p w14:paraId="3DF5885B" w14:textId="77777777" w:rsidR="00570DCA" w:rsidRPr="00570DCA" w:rsidRDefault="00570DCA" w:rsidP="00570DCA">
      <w:pPr>
        <w:spacing w:after="0" w:line="240" w:lineRule="auto"/>
        <w:ind w:left="142" w:right="28" w:firstLine="0"/>
        <w:rPr>
          <w:rFonts w:ascii="Verdana" w:eastAsia="Times New Roman" w:hAnsi="Verdana"/>
          <w:b/>
          <w:i/>
          <w:color w:val="auto"/>
          <w:sz w:val="18"/>
          <w:szCs w:val="36"/>
          <w:lang w:val="en-GB"/>
        </w:rPr>
      </w:pPr>
      <w:r w:rsidRPr="00570DCA">
        <w:rPr>
          <w:rFonts w:ascii="Verdana" w:hAnsi="Verdana"/>
          <w:b/>
          <w:i/>
          <w:color w:val="auto"/>
          <w:sz w:val="18"/>
          <w:szCs w:val="18"/>
        </w:rPr>
        <w:t>Signature and stamp:</w:t>
      </w:r>
    </w:p>
    <w:p w14:paraId="6881B9A8" w14:textId="77777777" w:rsidR="00573401" w:rsidRPr="00573401" w:rsidRDefault="00573401" w:rsidP="00573401">
      <w:pPr>
        <w:pStyle w:val="Default"/>
        <w:ind w:left="142"/>
        <w:rPr>
          <w:rFonts w:ascii="Verdana" w:hAnsi="Verdana"/>
          <w:i/>
          <w:color w:val="auto"/>
          <w:sz w:val="10"/>
          <w:szCs w:val="10"/>
        </w:rPr>
      </w:pPr>
    </w:p>
    <w:p w14:paraId="57A9CAED" w14:textId="09135014" w:rsidR="00BE0D50" w:rsidRPr="00F9336A" w:rsidRDefault="00BE0D50" w:rsidP="00C51477">
      <w:pPr>
        <w:spacing w:after="0" w:line="240" w:lineRule="auto"/>
        <w:ind w:left="142" w:right="28" w:firstLine="0"/>
        <w:rPr>
          <w:rFonts w:ascii="Verdana" w:hAnsi="Verdana"/>
          <w:b/>
          <w:color w:val="002060"/>
          <w:sz w:val="18"/>
          <w:szCs w:val="18"/>
        </w:rPr>
      </w:pPr>
    </w:p>
    <w:sectPr w:rsidR="00BE0D50" w:rsidRPr="00F9336A" w:rsidSect="00A976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11" w:h="1684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9F337" w14:textId="77777777" w:rsidR="00E208C7" w:rsidRDefault="00E208C7" w:rsidP="00FE5497">
      <w:pPr>
        <w:spacing w:after="0" w:line="240" w:lineRule="auto"/>
      </w:pPr>
      <w:r>
        <w:separator/>
      </w:r>
    </w:p>
  </w:endnote>
  <w:endnote w:type="continuationSeparator" w:id="0">
    <w:p w14:paraId="7F67F5A6" w14:textId="77777777" w:rsidR="00E208C7" w:rsidRDefault="00E208C7" w:rsidP="00FE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B BLin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FDC5E" w14:textId="77777777" w:rsidR="00A21923" w:rsidRDefault="00A2192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BAC0" w14:textId="1E03EDCB" w:rsidR="00A8117B" w:rsidRDefault="00A8117B" w:rsidP="00F00BE8">
    <w:pPr>
      <w:pStyle w:val="AltBilgi"/>
      <w:rPr>
        <w:sz w:val="18"/>
        <w:szCs w:val="18"/>
        <w:lang w:val="tr-TR"/>
      </w:rPr>
    </w:pPr>
    <w:r>
      <w:rPr>
        <w:b/>
        <w:noProof/>
        <w:sz w:val="40"/>
        <w:lang w:val="tr-TR" w:eastAsia="tr-TR" w:bidi="ar-S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7DA0D90" wp14:editId="17C65718">
              <wp:simplePos x="0" y="0"/>
              <wp:positionH relativeFrom="margin">
                <wp:posOffset>0</wp:posOffset>
              </wp:positionH>
              <wp:positionV relativeFrom="paragraph">
                <wp:posOffset>10795</wp:posOffset>
              </wp:positionV>
              <wp:extent cx="6629400" cy="70485"/>
              <wp:effectExtent l="0" t="0" r="19050" b="24765"/>
              <wp:wrapNone/>
              <wp:docPr id="7" name="Dikdörtgen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29400" cy="7048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08EF5F2" w14:textId="77777777" w:rsidR="00A8117B" w:rsidRPr="00FA4CD3" w:rsidRDefault="00A8117B" w:rsidP="003732E1">
                          <w:pPr>
                            <w:ind w:left="0" w:firstLine="0"/>
                            <w:rPr>
                              <w:b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DA0D90" id="Dikdörtgen 7" o:spid="_x0000_s1027" style="position:absolute;left:0;text-align:left;margin-left:0;margin-top:.85pt;width:522pt;height:5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" fillcolor="#002060" strokecolor="#1f3763 [1604]" strokeweight="1pt">
              <v:textbox>
                <w:txbxContent>
                  <w:p w14:paraId="708EF5F2" w14:textId="77777777" w:rsidR="00A8117B" w:rsidRPr="00FA4CD3" w:rsidRDefault="00A8117B" w:rsidP="003732E1">
                    <w:pPr>
                      <w:ind w:left="0" w:firstLine="0"/>
                      <w:rPr>
                        <w:b/>
                        <w:color w:val="FFFFFF" w:themeColor="background1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  <w:p w14:paraId="0450E515" w14:textId="75B94074" w:rsidR="00A8117B" w:rsidRDefault="00A8117B" w:rsidP="00FE5497">
    <w:pPr>
      <w:pStyle w:val="AltBilgi"/>
      <w:jc w:val="center"/>
      <w:rPr>
        <w:sz w:val="18"/>
        <w:szCs w:val="18"/>
        <w:lang w:val="tr-TR"/>
      </w:rPr>
    </w:pPr>
    <w:r>
      <w:rPr>
        <w:noProof/>
        <w:sz w:val="18"/>
        <w:szCs w:val="18"/>
        <w:lang w:val="tr-TR" w:eastAsia="tr-TR" w:bidi="ar-SA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B2A4DA4" wp14:editId="1B9EE9CF">
              <wp:simplePos x="0" y="0"/>
              <wp:positionH relativeFrom="column">
                <wp:posOffset>5255895</wp:posOffset>
              </wp:positionH>
              <wp:positionV relativeFrom="paragraph">
                <wp:posOffset>31750</wp:posOffset>
              </wp:positionV>
              <wp:extent cx="1386000" cy="766800"/>
              <wp:effectExtent l="0" t="0" r="9525" b="0"/>
              <wp:wrapTight wrapText="bothSides">
                <wp:wrapPolygon edited="0">
                  <wp:start x="0" y="0"/>
                  <wp:lineTo x="0" y="10200"/>
                  <wp:lineTo x="297" y="20401"/>
                  <wp:lineTo x="1188" y="20938"/>
                  <wp:lineTo x="6830" y="20938"/>
                  <wp:lineTo x="21382" y="20938"/>
                  <wp:lineTo x="21382" y="0"/>
                  <wp:lineTo x="0" y="0"/>
                </wp:wrapPolygon>
              </wp:wrapTight>
              <wp:docPr id="8" name="Gr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6000" cy="766800"/>
                        <a:chOff x="0" y="0"/>
                        <a:chExt cx="1384935" cy="766445"/>
                      </a:xfrm>
                    </wpg:grpSpPr>
                    <pic:pic xmlns:pic="http://schemas.openxmlformats.org/drawingml/2006/picture">
                      <pic:nvPicPr>
                        <pic:cNvPr id="3" name="Resim 3" descr="C:\Users\SUPERV~1\AppData\Local\Temp\Rar$DRa6744.36413\avrupa-birliği-başkanlığı-logosu\ab_baskanligi\png\ab_baskanligi_yazisiz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860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Resim 4" descr="C:\Users\SUPERV~1\AppData\Local\Temp\Rar$DRa11512.41546\ulusal_ajans_yeni\png\ua_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33425" y="0"/>
                          <a:ext cx="64770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8" name="Picture 528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428625"/>
                          <a:ext cx="1337310" cy="33782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7A5212" id="Grup 8" o:spid="_x0000_s1026" style="position:absolute;margin-left:413.85pt;margin-top:2.5pt;width:109.15pt;height:60.4pt;z-index:251666432;mso-width-relative:margin;mso-height-relative:margin" coordsize="13849,7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esim 3" o:spid="_x0000_s1027" type="#_x0000_t75" style="position:absolute;width:6578;height:36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">
                <v:imagedata r:id="rId6" o:title="ab_baskanligi_yazisiz"/>
                <v:path arrowok="t"/>
              </v:shape>
              <v:shape id="Resim 4" o:spid="_x0000_s1028" type="#_x0000_t75" style="position:absolute;left:7334;width:6477;height:3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">
                <v:imagedata r:id="rId7" o:title="ua_logo"/>
                <v:path arrowok="t"/>
              </v:shape>
              <v:shape id="Picture 528" o:spid="_x0000_s1029" type="#_x0000_t75" style="position:absolute;left:476;top:4286;width:13373;height:3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">
                <v:imagedata r:id="rId8" o:title=""/>
              </v:shape>
              <w10:wrap type="tight"/>
            </v:group>
          </w:pict>
        </mc:Fallback>
      </mc:AlternateContent>
    </w:r>
  </w:p>
  <w:p w14:paraId="4374EA45" w14:textId="6BCA4896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AB1B06B" w14:textId="53073998" w:rsidR="00A8117B" w:rsidRDefault="00A8117B" w:rsidP="00FE5497">
    <w:pPr>
      <w:pStyle w:val="AltBilgi"/>
      <w:jc w:val="center"/>
      <w:rPr>
        <w:sz w:val="18"/>
        <w:szCs w:val="18"/>
        <w:lang w:val="tr-TR"/>
      </w:rPr>
    </w:pPr>
  </w:p>
  <w:p w14:paraId="4D491DAC" w14:textId="24D340A0" w:rsidR="00A8117B" w:rsidRDefault="00A8117B" w:rsidP="00FE5497">
    <w:pPr>
      <w:pStyle w:val="AltBilgi"/>
      <w:jc w:val="center"/>
    </w:pPr>
  </w:p>
  <w:p w14:paraId="111557DA" w14:textId="0442ABCF" w:rsidR="00A8117B" w:rsidRDefault="00A8117B" w:rsidP="00FE5497">
    <w:pPr>
      <w:pStyle w:val="AltBilgi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F02D6" w14:textId="77777777" w:rsidR="00A21923" w:rsidRDefault="00A2192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5AB1F" w14:textId="77777777" w:rsidR="00E208C7" w:rsidRDefault="00E208C7" w:rsidP="00FE5497">
      <w:pPr>
        <w:spacing w:after="0" w:line="240" w:lineRule="auto"/>
      </w:pPr>
      <w:r>
        <w:separator/>
      </w:r>
    </w:p>
  </w:footnote>
  <w:footnote w:type="continuationSeparator" w:id="0">
    <w:p w14:paraId="5B05E963" w14:textId="77777777" w:rsidR="00E208C7" w:rsidRDefault="00E208C7" w:rsidP="00FE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96A56" w14:textId="77777777" w:rsidR="00A21923" w:rsidRDefault="00A219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1FF0" w14:textId="20F6F8F8" w:rsidR="00A8117B" w:rsidRPr="00FE5497" w:rsidRDefault="006F1AC7" w:rsidP="006F1AC7">
    <w:pPr>
      <w:pStyle w:val="stBilgi"/>
      <w:tabs>
        <w:tab w:val="left" w:pos="1335"/>
        <w:tab w:val="right" w:pos="7244"/>
      </w:tabs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DB3F796" wp14:editId="49AE4ED1">
              <wp:simplePos x="0" y="0"/>
              <wp:positionH relativeFrom="column">
                <wp:posOffset>4619625</wp:posOffset>
              </wp:positionH>
              <wp:positionV relativeFrom="paragraph">
                <wp:posOffset>-114300</wp:posOffset>
              </wp:positionV>
              <wp:extent cx="2171700" cy="981075"/>
              <wp:effectExtent l="0" t="0" r="0" b="9525"/>
              <wp:wrapNone/>
              <wp:docPr id="27793744" name="Metin Kutusu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1700" cy="981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90" w:type="pct"/>
                            <w:tblLook w:val="04A0" w:firstRow="1" w:lastRow="0" w:firstColumn="1" w:lastColumn="0" w:noHBand="0" w:noVBand="1"/>
                          </w:tblPr>
                          <w:tblGrid>
                            <w:gridCol w:w="1505"/>
                            <w:gridCol w:w="1688"/>
                          </w:tblGrid>
                          <w:tr w:rsidR="006F1AC7" w:rsidRPr="006F1AC7" w14:paraId="366B0DAF" w14:textId="77777777" w:rsidTr="00B826E5">
                            <w:trPr>
                              <w:trHeight w:val="307"/>
                            </w:trPr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F127999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right="-112" w:firstLine="0"/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42CFBBF9" w14:textId="02AE6A41" w:rsidR="006F1AC7" w:rsidRPr="00A21923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firstLine="0"/>
                                  <w:rPr>
                                    <w:rFonts w:ascii="Cambria" w:eastAsia="Calibri" w:hAnsi="Cambria" w:cs="Times New Roman"/>
                                    <w:b/>
                                    <w:bCs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A21923">
                                  <w:rPr>
                                    <w:rFonts w:ascii="Cambria" w:eastAsia="Calibri" w:hAnsi="Cambria" w:cs="Times New Roman"/>
                                    <w:b/>
                                    <w:bCs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UNİKA -FRM-</w:t>
                                </w:r>
                                <w:r w:rsidR="001F46B2" w:rsidRPr="00A21923">
                                  <w:rPr>
                                    <w:rFonts w:ascii="Cambria" w:eastAsia="Calibri" w:hAnsi="Cambria" w:cs="Times New Roman"/>
                                    <w:b/>
                                    <w:bCs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0226</w:t>
                                </w:r>
                              </w:p>
                            </w:tc>
                          </w:tr>
                          <w:tr w:rsidR="006F1AC7" w:rsidRPr="006F1AC7" w14:paraId="7C778AA7" w14:textId="77777777" w:rsidTr="00B826E5">
                            <w:trPr>
                              <w:trHeight w:val="308"/>
                            </w:trPr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43F8BE54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right="-112" w:firstLine="0"/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8AA687E" w14:textId="500ABB8F" w:rsidR="006F1AC7" w:rsidRPr="006F1AC7" w:rsidRDefault="001F46B2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firstLine="0"/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28/08/2023</w:t>
                                </w:r>
                              </w:p>
                            </w:tc>
                          </w:tr>
                          <w:tr w:rsidR="006F1AC7" w:rsidRPr="006F1AC7" w14:paraId="2FC1E8BA" w14:textId="77777777" w:rsidTr="00B826E5">
                            <w:trPr>
                              <w:trHeight w:val="307"/>
                            </w:trPr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10F238E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right="-112" w:firstLine="0"/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CD3ADDF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firstLine="0"/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6F1AC7" w:rsidRPr="006F1AC7" w14:paraId="1C9E0119" w14:textId="77777777" w:rsidTr="00B826E5">
                            <w:trPr>
                              <w:trHeight w:val="308"/>
                            </w:trPr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D0A018F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right="-112" w:firstLine="0"/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auto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43EAAA8F" w14:textId="77777777" w:rsidR="006F1AC7" w:rsidRPr="006F1AC7" w:rsidRDefault="006F1AC7" w:rsidP="006F1AC7">
                                <w:pPr>
                                  <w:tabs>
                                    <w:tab w:val="center" w:pos="4536"/>
                                    <w:tab w:val="right" w:pos="9072"/>
                                  </w:tabs>
                                  <w:spacing w:after="0" w:line="240" w:lineRule="auto"/>
                                  <w:ind w:left="0" w:firstLine="0"/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</w:pPr>
                                <w:r w:rsidRPr="006F1AC7">
                                  <w:rPr>
                                    <w:rFonts w:ascii="Cambria" w:eastAsia="Calibri" w:hAnsi="Cambria" w:cs="Times New Roman"/>
                                    <w:color w:val="002060"/>
                                    <w:sz w:val="16"/>
                                    <w:szCs w:val="16"/>
                                    <w:lang w:val="tr-TR" w:eastAsia="en-US" w:bidi="ar-SA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39119682" w14:textId="77777777" w:rsidR="006F1AC7" w:rsidRDefault="006F1AC7">
                          <w:pPr>
                            <w:ind w:left="0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B3F796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363.75pt;margin-top:-9pt;width:171pt;height:7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" filled="f" stroked="f">
              <v:textbox>
                <w:txbxContent>
                  <w:tbl>
                    <w:tblPr>
                      <w:tblW w:w="5090" w:type="pct"/>
                      <w:tblLook w:val="04A0" w:firstRow="1" w:lastRow="0" w:firstColumn="1" w:lastColumn="0" w:noHBand="0" w:noVBand="1"/>
                    </w:tblPr>
                    <w:tblGrid>
                      <w:gridCol w:w="1505"/>
                      <w:gridCol w:w="1688"/>
                    </w:tblGrid>
                    <w:tr w:rsidR="006F1AC7" w:rsidRPr="006F1AC7" w14:paraId="366B0DAF" w14:textId="77777777" w:rsidTr="00B826E5">
                      <w:trPr>
                        <w:trHeight w:val="307"/>
                      </w:trPr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F127999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right="-112" w:firstLine="0"/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42CFBBF9" w14:textId="02AE6A41" w:rsidR="006F1AC7" w:rsidRPr="00A21923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firstLine="0"/>
                            <w:rPr>
                              <w:rFonts w:ascii="Cambria" w:eastAsia="Calibri" w:hAnsi="Cambria" w:cs="Times New Roman"/>
                              <w:b/>
                              <w:bCs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A21923">
                            <w:rPr>
                              <w:rFonts w:ascii="Cambria" w:eastAsia="Calibri" w:hAnsi="Cambria" w:cs="Times New Roman"/>
                              <w:b/>
                              <w:bCs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  <w:t>UNİKA -FRM-</w:t>
                          </w:r>
                          <w:r w:rsidR="001F46B2" w:rsidRPr="00A21923">
                            <w:rPr>
                              <w:rFonts w:ascii="Cambria" w:eastAsia="Calibri" w:hAnsi="Cambria" w:cs="Times New Roman"/>
                              <w:b/>
                              <w:bCs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  <w:t>0226</w:t>
                          </w:r>
                        </w:p>
                      </w:tc>
                    </w:tr>
                    <w:tr w:rsidR="006F1AC7" w:rsidRPr="006F1AC7" w14:paraId="7C778AA7" w14:textId="77777777" w:rsidTr="00B826E5">
                      <w:trPr>
                        <w:trHeight w:val="308"/>
                      </w:trPr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43F8BE54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right="-112" w:firstLine="0"/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8AA687E" w14:textId="500ABB8F" w:rsidR="006F1AC7" w:rsidRPr="006F1AC7" w:rsidRDefault="001F46B2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firstLine="0"/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  <w:t>28/08/2023</w:t>
                          </w:r>
                        </w:p>
                      </w:tc>
                    </w:tr>
                    <w:tr w:rsidR="006F1AC7" w:rsidRPr="006F1AC7" w14:paraId="2FC1E8BA" w14:textId="77777777" w:rsidTr="00B826E5">
                      <w:trPr>
                        <w:trHeight w:val="307"/>
                      </w:trPr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10F238E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right="-112" w:firstLine="0"/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CD3ADDF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firstLine="0"/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  <w:t>-</w:t>
                          </w:r>
                        </w:p>
                      </w:tc>
                    </w:tr>
                    <w:tr w:rsidR="006F1AC7" w:rsidRPr="006F1AC7" w14:paraId="1C9E0119" w14:textId="77777777" w:rsidTr="00B826E5">
                      <w:trPr>
                        <w:trHeight w:val="308"/>
                      </w:trPr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D0A018F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right="-112" w:firstLine="0"/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auto"/>
                              <w:sz w:val="16"/>
                              <w:szCs w:val="16"/>
                              <w:lang w:val="tr-TR" w:eastAsia="en-US" w:bidi="ar-SA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43EAAA8F" w14:textId="77777777" w:rsidR="006F1AC7" w:rsidRPr="006F1AC7" w:rsidRDefault="006F1AC7" w:rsidP="006F1AC7">
                          <w:pPr>
                            <w:tabs>
                              <w:tab w:val="center" w:pos="4536"/>
                              <w:tab w:val="right" w:pos="9072"/>
                            </w:tabs>
                            <w:spacing w:after="0" w:line="240" w:lineRule="auto"/>
                            <w:ind w:left="0" w:firstLine="0"/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</w:pPr>
                          <w:r w:rsidRPr="006F1AC7">
                            <w:rPr>
                              <w:rFonts w:ascii="Cambria" w:eastAsia="Calibri" w:hAnsi="Cambria" w:cs="Times New Roman"/>
                              <w:color w:val="002060"/>
                              <w:sz w:val="16"/>
                              <w:szCs w:val="16"/>
                              <w:lang w:val="tr-TR" w:eastAsia="en-US" w:bidi="ar-SA"/>
                            </w:rPr>
                            <w:t>0</w:t>
                          </w:r>
                        </w:p>
                      </w:tc>
                    </w:tr>
                  </w:tbl>
                  <w:p w14:paraId="39119682" w14:textId="77777777" w:rsidR="006F1AC7" w:rsidRDefault="006F1AC7">
                    <w:pPr>
                      <w:ind w:left="0"/>
                    </w:pPr>
                  </w:p>
                </w:txbxContent>
              </v:textbox>
            </v:shape>
          </w:pict>
        </mc:Fallback>
      </mc:AlternateContent>
    </w:r>
    <w:r w:rsidR="0000709D">
      <w:rPr>
        <w:noProof/>
      </w:rPr>
      <w:t xml:space="preserve">     </w:t>
    </w:r>
    <w:r w:rsidR="0000709D">
      <w:rPr>
        <w:noProof/>
      </w:rPr>
      <w:drawing>
        <wp:inline distT="0" distB="0" distL="0" distR="0" wp14:anchorId="227E9883" wp14:editId="75BF3A75">
          <wp:extent cx="1085850" cy="837813"/>
          <wp:effectExtent l="0" t="0" r="0" b="635"/>
          <wp:docPr id="1932564148" name="Resim 1" descr="grafik, grafik tasarım, yazı tipi, kırpıntı çizim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32564148" name="Resim 1" descr="grafik, grafik tasarım, yazı tipi, kırpıntı çizim içeren bir resim&#10;&#10;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3592" cy="8437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  <w:t xml:space="preserve">             </w:t>
    </w:r>
    <w:r>
      <w:rPr>
        <w:noProof/>
      </w:rPr>
      <w:drawing>
        <wp:inline distT="0" distB="0" distL="0" distR="0" wp14:anchorId="7955497A" wp14:editId="78687424">
          <wp:extent cx="1615683" cy="971550"/>
          <wp:effectExtent l="0" t="0" r="3810" b="0"/>
          <wp:docPr id="1" name="Resim 1" descr="Avrupa Birliği Erasmus+ Logo PNG vector in SVG, PDF, AI, CDR 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vrupa Birliği Erasmus+ Logo PNG vector in SVG, PDF, AI, CDR ...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214" cy="980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5DBD7" w14:textId="77777777" w:rsidR="00A21923" w:rsidRDefault="00A2192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45435"/>
    <w:multiLevelType w:val="hybridMultilevel"/>
    <w:tmpl w:val="81F63258"/>
    <w:lvl w:ilvl="0" w:tplc="DD081E7C">
      <w:start w:val="1"/>
      <w:numFmt w:val="bullet"/>
      <w:lvlText w:val="•"/>
      <w:lvlJc w:val="left"/>
      <w:pPr>
        <w:ind w:left="835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74F9DE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F447326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1C361E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36D334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5E0AA9E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3A56B4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4C46BA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CAF5EE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52525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488093D"/>
    <w:multiLevelType w:val="multilevel"/>
    <w:tmpl w:val="21309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31376E"/>
    <w:multiLevelType w:val="multilevel"/>
    <w:tmpl w:val="485096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5B03B76"/>
    <w:multiLevelType w:val="multilevel"/>
    <w:tmpl w:val="A3A6BE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3471910"/>
    <w:multiLevelType w:val="multilevel"/>
    <w:tmpl w:val="821CE8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2926506">
    <w:abstractNumId w:val="0"/>
  </w:num>
  <w:num w:numId="2" w16cid:durableId="1519272039">
    <w:abstractNumId w:val="2"/>
  </w:num>
  <w:num w:numId="3" w16cid:durableId="1631977510">
    <w:abstractNumId w:val="3"/>
  </w:num>
  <w:num w:numId="4" w16cid:durableId="1749375859">
    <w:abstractNumId w:val="4"/>
  </w:num>
  <w:num w:numId="5" w16cid:durableId="536816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MLE0NjG1NDQ0MDNW0lEKTi0uzszPAykwrAUA/RK+IiwAAAA="/>
  </w:docVars>
  <w:rsids>
    <w:rsidRoot w:val="00470648"/>
    <w:rsid w:val="0000709D"/>
    <w:rsid w:val="00042511"/>
    <w:rsid w:val="000538E4"/>
    <w:rsid w:val="000837BF"/>
    <w:rsid w:val="0009006B"/>
    <w:rsid w:val="000D3FB7"/>
    <w:rsid w:val="00123DCD"/>
    <w:rsid w:val="00135B1A"/>
    <w:rsid w:val="00154F4A"/>
    <w:rsid w:val="001731A2"/>
    <w:rsid w:val="00181727"/>
    <w:rsid w:val="001927CA"/>
    <w:rsid w:val="001E16A7"/>
    <w:rsid w:val="001F46B2"/>
    <w:rsid w:val="001F761F"/>
    <w:rsid w:val="00216C0C"/>
    <w:rsid w:val="00221106"/>
    <w:rsid w:val="00227891"/>
    <w:rsid w:val="002511F2"/>
    <w:rsid w:val="002B6BC0"/>
    <w:rsid w:val="002C444B"/>
    <w:rsid w:val="00307B5A"/>
    <w:rsid w:val="0032299F"/>
    <w:rsid w:val="003732E1"/>
    <w:rsid w:val="003759F9"/>
    <w:rsid w:val="003D6F1A"/>
    <w:rsid w:val="004147F2"/>
    <w:rsid w:val="004323CF"/>
    <w:rsid w:val="00440B7D"/>
    <w:rsid w:val="00470648"/>
    <w:rsid w:val="0047410B"/>
    <w:rsid w:val="004A3F06"/>
    <w:rsid w:val="004E3406"/>
    <w:rsid w:val="004F366F"/>
    <w:rsid w:val="0051446A"/>
    <w:rsid w:val="005545E8"/>
    <w:rsid w:val="00570DCA"/>
    <w:rsid w:val="005710B2"/>
    <w:rsid w:val="00573401"/>
    <w:rsid w:val="00592F04"/>
    <w:rsid w:val="005971E6"/>
    <w:rsid w:val="005E6C1E"/>
    <w:rsid w:val="00604DC8"/>
    <w:rsid w:val="00622409"/>
    <w:rsid w:val="00625948"/>
    <w:rsid w:val="006457D1"/>
    <w:rsid w:val="0066524C"/>
    <w:rsid w:val="00674E7B"/>
    <w:rsid w:val="0067695B"/>
    <w:rsid w:val="006A188A"/>
    <w:rsid w:val="006B3AE5"/>
    <w:rsid w:val="006C47F3"/>
    <w:rsid w:val="006F1AC7"/>
    <w:rsid w:val="00713089"/>
    <w:rsid w:val="00734351"/>
    <w:rsid w:val="00736327"/>
    <w:rsid w:val="00776635"/>
    <w:rsid w:val="00780AC5"/>
    <w:rsid w:val="007D0EEF"/>
    <w:rsid w:val="007E2DCF"/>
    <w:rsid w:val="00811C6C"/>
    <w:rsid w:val="00852236"/>
    <w:rsid w:val="00877214"/>
    <w:rsid w:val="008C1B70"/>
    <w:rsid w:val="008F07C9"/>
    <w:rsid w:val="00924198"/>
    <w:rsid w:val="00932E48"/>
    <w:rsid w:val="0094036C"/>
    <w:rsid w:val="00962DEE"/>
    <w:rsid w:val="00977E12"/>
    <w:rsid w:val="009802DF"/>
    <w:rsid w:val="009810FB"/>
    <w:rsid w:val="00994C62"/>
    <w:rsid w:val="009978AE"/>
    <w:rsid w:val="00A06C49"/>
    <w:rsid w:val="00A2101E"/>
    <w:rsid w:val="00A21923"/>
    <w:rsid w:val="00A40D26"/>
    <w:rsid w:val="00A43BD9"/>
    <w:rsid w:val="00A8117B"/>
    <w:rsid w:val="00A860E6"/>
    <w:rsid w:val="00A91813"/>
    <w:rsid w:val="00A93565"/>
    <w:rsid w:val="00A9766C"/>
    <w:rsid w:val="00A97F43"/>
    <w:rsid w:val="00AB56C9"/>
    <w:rsid w:val="00AC726D"/>
    <w:rsid w:val="00AD45C9"/>
    <w:rsid w:val="00B14586"/>
    <w:rsid w:val="00B3360E"/>
    <w:rsid w:val="00BA49F9"/>
    <w:rsid w:val="00BA62F7"/>
    <w:rsid w:val="00BE0D50"/>
    <w:rsid w:val="00BE7736"/>
    <w:rsid w:val="00C4505C"/>
    <w:rsid w:val="00C47763"/>
    <w:rsid w:val="00C51477"/>
    <w:rsid w:val="00C67B6E"/>
    <w:rsid w:val="00C85D05"/>
    <w:rsid w:val="00CB33AB"/>
    <w:rsid w:val="00D1264B"/>
    <w:rsid w:val="00D601D5"/>
    <w:rsid w:val="00D676B3"/>
    <w:rsid w:val="00D77C0E"/>
    <w:rsid w:val="00D83CD4"/>
    <w:rsid w:val="00DA3BE6"/>
    <w:rsid w:val="00E208C7"/>
    <w:rsid w:val="00E46DA2"/>
    <w:rsid w:val="00E87254"/>
    <w:rsid w:val="00EA241A"/>
    <w:rsid w:val="00EC02E0"/>
    <w:rsid w:val="00EC4EF4"/>
    <w:rsid w:val="00F00BE8"/>
    <w:rsid w:val="00F079DC"/>
    <w:rsid w:val="00F25800"/>
    <w:rsid w:val="00F33C97"/>
    <w:rsid w:val="00F45C5A"/>
    <w:rsid w:val="00F76F6B"/>
    <w:rsid w:val="00F9336A"/>
    <w:rsid w:val="00FA4CD3"/>
    <w:rsid w:val="00FB3C19"/>
    <w:rsid w:val="00FC497D"/>
    <w:rsid w:val="00FC51DB"/>
    <w:rsid w:val="00FE5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9D11A0"/>
  <w15:docId w15:val="{E2926B4C-179E-4A4B-AC90-560574301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" w:line="254" w:lineRule="auto"/>
      <w:ind w:left="125" w:hanging="10"/>
    </w:pPr>
    <w:rPr>
      <w:rFonts w:ascii="Arial" w:eastAsia="Arial" w:hAnsi="Arial" w:cs="Arial"/>
      <w:color w:val="252525"/>
      <w:sz w:val="20"/>
      <w:lang w:val="nl-BE" w:eastAsia="nl-BE" w:bidi="nl-B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D126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AltBilgi">
    <w:name w:val="footer"/>
    <w:basedOn w:val="Normal"/>
    <w:link w:val="AltBilgiChar"/>
    <w:uiPriority w:val="99"/>
    <w:unhideWhenUsed/>
    <w:rsid w:val="00FE54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E5497"/>
    <w:rPr>
      <w:rFonts w:ascii="Arial" w:eastAsia="Arial" w:hAnsi="Arial" w:cs="Arial"/>
      <w:color w:val="252525"/>
      <w:sz w:val="20"/>
      <w:lang w:val="nl-BE" w:eastAsia="nl-BE" w:bidi="nl-B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6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6C1E"/>
    <w:rPr>
      <w:rFonts w:ascii="Segoe UI" w:eastAsia="Arial" w:hAnsi="Segoe UI" w:cs="Segoe UI"/>
      <w:color w:val="252525"/>
      <w:sz w:val="18"/>
      <w:szCs w:val="18"/>
      <w:lang w:val="nl-BE" w:eastAsia="nl-BE" w:bidi="nl-BE"/>
    </w:rPr>
  </w:style>
  <w:style w:type="character" w:customStyle="1" w:styleId="DipnotMetniChar">
    <w:name w:val="Dipnot Metni Char"/>
    <w:basedOn w:val="VarsaylanParagrafYazTipi"/>
    <w:link w:val="DipnotMetni"/>
    <w:qFormat/>
    <w:rsid w:val="00A9766C"/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onNotMetniChar">
    <w:name w:val="Son Not Metni Char"/>
    <w:basedOn w:val="VarsaylanParagrafYazTipi"/>
    <w:link w:val="SonNotMetni"/>
    <w:uiPriority w:val="99"/>
    <w:qFormat/>
    <w:rsid w:val="00A9766C"/>
    <w:rPr>
      <w:sz w:val="20"/>
      <w:szCs w:val="20"/>
      <w:lang w:val="it-IT"/>
    </w:rPr>
  </w:style>
  <w:style w:type="character" w:styleId="AklamaBavurusu">
    <w:name w:val="annotation reference"/>
    <w:basedOn w:val="VarsaylanParagrafYazTipi"/>
    <w:uiPriority w:val="99"/>
    <w:semiHidden/>
    <w:unhideWhenUsed/>
    <w:qFormat/>
    <w:rsid w:val="00A9766C"/>
    <w:rPr>
      <w:sz w:val="16"/>
      <w:szCs w:val="16"/>
    </w:rPr>
  </w:style>
  <w:style w:type="paragraph" w:styleId="DipnotMetni">
    <w:name w:val="footnote text"/>
    <w:basedOn w:val="Normal"/>
    <w:link w:val="DipnotMetniChar"/>
    <w:rsid w:val="00A9766C"/>
    <w:pPr>
      <w:suppressAutoHyphens/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color w:val="auto"/>
      <w:szCs w:val="20"/>
      <w:lang w:val="fr-FR" w:eastAsia="en-US" w:bidi="ar-SA"/>
    </w:rPr>
  </w:style>
  <w:style w:type="character" w:customStyle="1" w:styleId="DipnotMetniChar1">
    <w:name w:val="Dip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SonNotMetni">
    <w:name w:val="endnote text"/>
    <w:basedOn w:val="Normal"/>
    <w:link w:val="SonNotMetniChar"/>
    <w:uiPriority w:val="99"/>
    <w:unhideWhenUsed/>
    <w:rsid w:val="00A9766C"/>
    <w:pPr>
      <w:suppressAutoHyphens/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Cs w:val="20"/>
      <w:lang w:val="it-IT" w:eastAsia="en-US" w:bidi="ar-SA"/>
    </w:rPr>
  </w:style>
  <w:style w:type="character" w:customStyle="1" w:styleId="SonnotMetniChar1">
    <w:name w:val="Sonnot Metni Char1"/>
    <w:basedOn w:val="VarsaylanParagrafYazTipi"/>
    <w:uiPriority w:val="99"/>
    <w:semiHidden/>
    <w:rsid w:val="00A9766C"/>
    <w:rPr>
      <w:rFonts w:ascii="Arial" w:eastAsia="Arial" w:hAnsi="Arial" w:cs="Arial"/>
      <w:color w:val="252525"/>
      <w:sz w:val="20"/>
      <w:szCs w:val="20"/>
      <w:lang w:val="nl-BE" w:eastAsia="nl-BE" w:bidi="nl-BE"/>
    </w:rPr>
  </w:style>
  <w:style w:type="paragraph" w:styleId="ListeParagraf">
    <w:name w:val="List Paragraph"/>
    <w:basedOn w:val="Normal"/>
    <w:uiPriority w:val="34"/>
    <w:qFormat/>
    <w:rsid w:val="00A9766C"/>
    <w:pPr>
      <w:suppressAutoHyphens/>
      <w:spacing w:after="200" w:line="276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  <w:szCs w:val="22"/>
      <w:lang w:val="it-IT" w:eastAsia="en-US" w:bidi="ar-SA"/>
    </w:rPr>
  </w:style>
  <w:style w:type="table" w:styleId="TabloKlavuzu">
    <w:name w:val="Table Grid"/>
    <w:basedOn w:val="NormalTablo"/>
    <w:uiPriority w:val="59"/>
    <w:rsid w:val="00A9766C"/>
    <w:pPr>
      <w:suppressAutoHyphens/>
    </w:pPr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94C62"/>
    <w:pPr>
      <w:autoSpaceDE w:val="0"/>
      <w:autoSpaceDN w:val="0"/>
      <w:adjustRightInd w:val="0"/>
    </w:pPr>
    <w:rPr>
      <w:rFonts w:ascii="AB BLine" w:hAnsi="AB BLine" w:cs="AB BLine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CBCE1-A259-4344-8EA8-DEFDEFEE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nadogru</dc:creator>
  <cp:keywords/>
  <cp:lastModifiedBy>Beyza ÖZDEM</cp:lastModifiedBy>
  <cp:revision>9</cp:revision>
  <cp:lastPrinted>2022-06-16T13:02:00Z</cp:lastPrinted>
  <dcterms:created xsi:type="dcterms:W3CDTF">2023-07-21T08:41:00Z</dcterms:created>
  <dcterms:modified xsi:type="dcterms:W3CDTF">2023-08-31T06:42:00Z</dcterms:modified>
</cp:coreProperties>
</file>